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b8cbba3ea1c8e235638509d6a0a24754a6e67c5"/>
    <w:p>
      <w:pPr>
        <w:pStyle w:val="Heading1"/>
      </w:pPr>
      <w:r>
        <w:t xml:space="preserve">Internship Application Letter for Electronics Engineer Position</w:t>
      </w:r>
    </w:p>
    <w:p>
      <w:pPr>
        <w:pStyle w:val="FirstParagraph"/>
      </w:pPr>
      <w:r>
        <w:t xml:space="preserve">Abderrahmane El Hachemi</w:t>
      </w:r>
    </w:p>
    <w:p>
      <w:pPr>
        <w:pStyle w:val="BodyText"/>
      </w:pPr>
      <w:r>
        <w:t xml:space="preserve">Rue des Étoiles, Casablanca, Morocco | +212 6 12 34 56 78 | abderrahmane.elhachemi@email.com</w:t>
      </w:r>
    </w:p>
    <w:p>
      <w:pPr>
        <w:pStyle w:val="BodyText"/>
      </w:pPr>
      <w:r>
        <w:t xml:space="preserve">October 26, 2023</w:t>
      </w:r>
    </w:p>
    <w:bookmarkEnd w:id="20"/>
    <w:p>
      <w:pPr>
        <w:pStyle w:val="BodyText"/>
      </w:pPr>
      <w:r>
        <w:t xml:space="preserve">Hiring Manager</w:t>
      </w:r>
      <w:r>
        <w:br/>
      </w:r>
      <w:r>
        <w:t xml:space="preserve">[Company Name]</w:t>
      </w:r>
      <w:r>
        <w:br/>
      </w:r>
      <w:r>
        <w:t xml:space="preserve">Casablanca Innovation Hub</w:t>
      </w:r>
      <w:r>
        <w:br/>
      </w:r>
      <w:r>
        <w:t xml:space="preserve">Casablanca, Morocco</w:t>
      </w:r>
    </w:p>
    <w:p>
      <w:pPr>
        <w:pStyle w:val="BodyText"/>
      </w:pPr>
      <w:r>
        <w:t xml:space="preserve">Dear Hiring Manager,</w:t>
      </w:r>
    </w:p>
    <w:p>
      <w:pPr>
        <w:pStyle w:val="BodyText"/>
      </w:pPr>
      <w:r>
        <w:t xml:space="preserve">I am writing with profound enthusiasm to submit my application for the Electronics Engineer Internship position at [Company Name] in Morocco Casablanca. As a final-year Electronics Engineering student at École Mohammadia d'Ingénieurs (EMI) in Rabat, I have meticulously prepared myself to contribute meaningfully to your pioneering projects while immersing myself in the dynamic technological ecosystem of Morocco Casablanca. This Internship Application Letter represents not merely a formality, but a testament to my unwavering commitment to becoming part of Africa's burgeoning electronics innovation landscape centered in this vibrant North African metropolis.</w:t>
      </w:r>
    </w:p>
    <w:p>
      <w:pPr>
        <w:pStyle w:val="BodyText"/>
      </w:pPr>
      <w:r>
        <w:t xml:space="preserve">My academic journey has been deliberately structured around the intersection of theoretical knowledge and practical application, directly aligning with the technical demands of modern electronics engineering. At EMI, I have excelled in advanced courses including Microcontroller Systems Design (92%), RF Circuit Analysis (89%), and Embedded Systems Programming (91%), consistently ranking in the top 5% of my cohort. My final-year thesis, "Energy-Efficient IoT Sensor Networks for Smart Agriculture Applications," involved designing a low-power wireless sensor node using STM32 microcontrollers and LoRaWAN communication – a project that culminated in a prototype deployed across three agricultural cooperatives near Kenitra. This experience taught me to navigate the full product lifecycle from schematic design to field deployment, skills I am eager to apply within Casablanca's thriving tech sector. The city's strategic position as Morocco's economic engine and technology hub makes it the ideal environment for such innovation, and I am particularly drawn to your company's work in sustainable electronics solutions.</w:t>
      </w:r>
    </w:p>
    <w:p>
      <w:pPr>
        <w:pStyle w:val="BodyText"/>
      </w:pPr>
      <w:r>
        <w:t xml:space="preserve">Proficiency in industry-standard tools forms the backbone of my technical capabilities. I am highly skilled in Altium Designer for PCB layout, MATLAB/Simulink for system simulation, and Arduino/Raspberry Pi platforms for rapid prototyping. During my summer internship at Tunisian Tech Solutions (a partner firm with Moroccan operations), I collaborated on a team developing a smart traffic management system using ESP32 microcontrollers and infrared sensors. This project required precise signal processing to optimize traffic flow in urban environments – directly relevant to Casablanca's ongoing smart city initiatives. I also implemented robust testing protocols that reduced hardware failure rates by 37% during field trials, demonstrating my commitment to quality assurance in real-world applications. Beyond technical skills, I possess fluency in French (C1), Arabic (native), and English (professional proficiency), allowing me to seamlessly integrate into multicultural teams – a critical asset for international collaboration within Morocco Casablanca's diverse tech community.</w:t>
      </w:r>
    </w:p>
    <w:p>
      <w:pPr>
        <w:pStyle w:val="BodyText"/>
      </w:pPr>
      <w:r>
        <w:t xml:space="preserve">What truly ignites my passion for this Internship Application is Morocco Casablanca's unique position as Africa's emerging electronics innovation capital. Having witnessed the city transform from a traditional commercial center into a hub where global corporations like Siemens and local startups converge, I recognize its unparalleled potential to shape the future of African technology. The recent establishment of the Casablanca Tech Park – housing over 200 tech companies focused on AI, IoT, and embedded systems – exemplifies this evolution. I am particularly inspired by your company's partnership with Mohammed VI Polytechnic University (UM6P) on their Advanced Electronics Research Center, which is pioneering sustainable semiconductor solutions for the African continent. Contributing to such initiatives would allow me to merge my technical expertise with Morocco's national vision for technological sovereignty while learning from industry veterans in this strategic location.</w:t>
      </w:r>
    </w:p>
    <w:p>
      <w:pPr>
        <w:pStyle w:val="BodyText"/>
      </w:pPr>
      <w:r>
        <w:t xml:space="preserve">My cultural fluency further strengthens my suitability for working within Morocco Casablanca's professional environment. Having grown up in the heart of Casablanca and participated in the city's annual "Casa Tech Festival" since 2020, I understand both its technical infrastructure and social dynamics. I actively engage with local engineering communities through the Moroccan Society of Electronics Engineers (MSEE), where I presented my thesis findings at their 2023 conference. This engagement has deepened my appreciation for how Morocco Casablanca harmonizes traditional craftsmanship with cutting-edge technology – a philosophy I embody in my own approach to electronics design. For instance, when developing the agricultural sensors for rural cooperatives, I incorporated locally available materials to reduce costs while maintaining functionality, demonstrating respect for contextual constraints that are paramount in our region.</w:t>
      </w:r>
    </w:p>
    <w:p>
      <w:pPr>
        <w:pStyle w:val="BodyText"/>
      </w:pPr>
      <w:r>
        <w:t xml:space="preserve">I am equally committed to contributing beyond technical tasks. During my tenure at EMI's Innovation Lab, I coordinated a mentorship program pairing senior engineering students with high schoolers from underprivileged Casablanca neighborhoods, introducing them to basic circuit design through hands-on workshops. This initiative not only fostered community engagement but also reinforced my belief that technological progress must be inclusive – a value mirrored in your company's recent CSR projects focused on digital literacy in Casablanca's urban centers. I am eager to bring this collaborative spirit and community consciousness to your team while absorbing the expertise of Morocco Casablanca's leading electronics professionals.</w:t>
      </w:r>
    </w:p>
    <w:p>
      <w:pPr>
        <w:pStyle w:val="BodyText"/>
      </w:pPr>
      <w:r>
        <w:t xml:space="preserve">The convergence of my academic rigor, technical skills, cultural understanding, and passion for Morocco's technological trajectory makes me exceptionally positioned to excel as an Electronics Engineer intern. I am confident that my proactive approach – exemplified by my initiative in developing the agricultural sensor network during university – aligns with your team's innovative ethos. I would be honored to contribute to [Company Name]'s mission while learning from the exceptional talent within Morocco Casablanca's electronics ecosystem.</w:t>
      </w:r>
    </w:p>
    <w:p>
      <w:pPr>
        <w:pStyle w:val="BodyText"/>
      </w:pPr>
      <w:r>
        <w:t xml:space="preserve">I am available for an interview at your earliest convenience and have attached my resume detailing additional project experiences. Thank you for considering this Internship Application Letter; I look forward to discussing how my skills can support your objectives in Morocco Casablanca.</w:t>
      </w:r>
    </w:p>
    <w:p>
      <w:pPr>
        <w:pStyle w:val="BodyText"/>
      </w:pPr>
      <w:r>
        <w:t xml:space="preserve">Sincerely,</w:t>
      </w:r>
    </w:p>
    <w:p>
      <w:pPr>
        <w:pStyle w:val="BodyText"/>
      </w:pPr>
      <w:r>
        <w:t xml:space="preserve">Abderrahmane El Hachemi</w:t>
      </w:r>
    </w:p>
    <w:p>
      <w:pPr>
        <w:pStyle w:val="BodyText"/>
      </w:pPr>
      <w:r>
        <w:t xml:space="preserve">Electronics Engineering Student</w:t>
      </w:r>
    </w:p>
    <w:p>
      <w:pPr>
        <w:pStyle w:val="BodyText"/>
      </w:pPr>
      <w:r>
        <w:t xml:space="preserve">École Mohammadia d'Ingénieurs (EMI), Rabat</w:t>
      </w:r>
    </w:p>
    <w:p>
      <w:pPr>
        <w:pStyle w:val="BodyText"/>
      </w:pPr>
      <w:r>
        <w:t xml:space="preserve">This Internship Application Letter is specifically tailored for Electronics Engineer opportunities in Morocco Casablanca, reflecting local industry prioritie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3T22:09:45Z</dcterms:created>
  <dcterms:modified xsi:type="dcterms:W3CDTF">2026-07-13T22:09:45Z</dcterms:modified>
</cp:coreProperties>
</file>

<file path=docProps/custom.xml><?xml version="1.0" encoding="utf-8"?>
<Properties xmlns="http://schemas.openxmlformats.org/officeDocument/2006/custom-properties" xmlns:vt="http://schemas.openxmlformats.org/officeDocument/2006/docPropsVTypes"/>
</file>